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Look w:val="04A0" w:firstRow="1" w:lastRow="0" w:firstColumn="1" w:lastColumn="0" w:noHBand="0" w:noVBand="1"/>
      </w:tblPr>
      <w:tblGrid>
        <w:gridCol w:w="2088"/>
        <w:gridCol w:w="162"/>
        <w:gridCol w:w="460"/>
        <w:gridCol w:w="75"/>
        <w:gridCol w:w="455"/>
        <w:gridCol w:w="360"/>
        <w:gridCol w:w="175"/>
        <w:gridCol w:w="270"/>
        <w:gridCol w:w="131"/>
        <w:gridCol w:w="54"/>
        <w:gridCol w:w="175"/>
        <w:gridCol w:w="185"/>
        <w:gridCol w:w="210"/>
        <w:gridCol w:w="780"/>
        <w:gridCol w:w="625"/>
        <w:gridCol w:w="59"/>
        <w:gridCol w:w="36"/>
        <w:gridCol w:w="81"/>
        <w:gridCol w:w="250"/>
        <w:gridCol w:w="24"/>
        <w:gridCol w:w="65"/>
        <w:gridCol w:w="750"/>
        <w:gridCol w:w="882"/>
        <w:gridCol w:w="18"/>
        <w:gridCol w:w="9"/>
        <w:gridCol w:w="81"/>
        <w:gridCol w:w="85"/>
        <w:gridCol w:w="1895"/>
      </w:tblGrid>
      <w:tr w:rsidR="00B42312" w:rsidRPr="00B42312" w14:paraId="705420A2" w14:textId="77777777" w:rsidTr="009A21E0">
        <w:trPr>
          <w:trHeight w:val="63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3D6667"/>
            <w:noWrap/>
            <w:vAlign w:val="center"/>
            <w:hideMark/>
          </w:tcPr>
          <w:p w14:paraId="15120B9C" w14:textId="77777777" w:rsidR="00B42312" w:rsidRPr="00B42312" w:rsidRDefault="00B42312" w:rsidP="00B423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  <w:bookmarkStart w:id="0" w:name="_GoBack"/>
            <w:bookmarkEnd w:id="0"/>
            <w:r w:rsidRPr="00B42312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>GENERAL EMPLOYEMENT APPLICATION</w:t>
            </w:r>
          </w:p>
        </w:tc>
      </w:tr>
      <w:tr w:rsidR="00B42312" w:rsidRPr="00B42312" w14:paraId="2AD7182E" w14:textId="77777777" w:rsidTr="000E7CFB">
        <w:trPr>
          <w:trHeight w:val="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D332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0"/>
                <w:szCs w:val="10"/>
              </w:rPr>
            </w:pPr>
          </w:p>
        </w:tc>
      </w:tr>
      <w:tr w:rsidR="00B42312" w:rsidRPr="00B42312" w14:paraId="36107CEC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18C76F96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42312">
              <w:rPr>
                <w:rFonts w:ascii="Calibri" w:eastAsia="Times New Roman" w:hAnsi="Calibri" w:cs="Calibri"/>
                <w:b/>
                <w:bCs/>
                <w:color w:val="FFFFFF"/>
              </w:rPr>
              <w:t>PERSONAL INFORMATION</w:t>
            </w:r>
          </w:p>
        </w:tc>
      </w:tr>
      <w:tr w:rsidR="004F4D60" w:rsidRPr="00B42312" w14:paraId="15F4FBF2" w14:textId="77777777" w:rsidTr="006917FA">
        <w:trPr>
          <w:trHeight w:val="225"/>
        </w:trPr>
        <w:tc>
          <w:tcPr>
            <w:tcW w:w="48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1E54A5" w14:textId="10B1F522" w:rsidR="004F4D60" w:rsidRPr="00B42312" w:rsidRDefault="004F4D60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920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A2126C" w14:textId="77777777" w:rsidR="004F4D60" w:rsidRPr="00B42312" w:rsidRDefault="004F4D60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OF BIRTH</w:t>
            </w:r>
          </w:p>
        </w:tc>
        <w:tc>
          <w:tcPr>
            <w:tcW w:w="372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354DC3" w14:textId="4C7E9118" w:rsidR="004F4D60" w:rsidRPr="00B42312" w:rsidRDefault="004F4D60" w:rsidP="004F4D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CIAL SECURITY NUMBER </w:t>
            </w:r>
          </w:p>
        </w:tc>
      </w:tr>
      <w:tr w:rsidR="00B42312" w:rsidRPr="00B42312" w14:paraId="51E80E22" w14:textId="77777777" w:rsidTr="009A21E0">
        <w:trPr>
          <w:trHeight w:val="331"/>
        </w:trPr>
        <w:tc>
          <w:tcPr>
            <w:tcW w:w="48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723F0A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192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95174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B42312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372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E69B7E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&lt;Social Security Number&gt;</w:t>
            </w:r>
          </w:p>
        </w:tc>
      </w:tr>
      <w:tr w:rsidR="00B42312" w:rsidRPr="00B42312" w14:paraId="2FEB3C01" w14:textId="77777777" w:rsidTr="009A21E0">
        <w:trPr>
          <w:trHeight w:val="225"/>
        </w:trPr>
        <w:tc>
          <w:tcPr>
            <w:tcW w:w="10440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7314A1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 (number, street, building)</w:t>
            </w:r>
          </w:p>
        </w:tc>
      </w:tr>
      <w:tr w:rsidR="00B42312" w:rsidRPr="00B42312" w14:paraId="6CB1AE37" w14:textId="77777777" w:rsidTr="009A21E0">
        <w:trPr>
          <w:trHeight w:val="331"/>
        </w:trPr>
        <w:tc>
          <w:tcPr>
            <w:tcW w:w="10440" w:type="dxa"/>
            <w:gridSpan w:val="2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69D232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8213 Lakeview Drive</w:t>
            </w:r>
          </w:p>
        </w:tc>
      </w:tr>
      <w:tr w:rsidR="0043719A" w:rsidRPr="00B42312" w14:paraId="4B87983C" w14:textId="77777777" w:rsidTr="00000E16">
        <w:trPr>
          <w:trHeight w:val="225"/>
        </w:trPr>
        <w:tc>
          <w:tcPr>
            <w:tcW w:w="4230" w:type="dxa"/>
            <w:gridSpan w:val="1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DC3199" w14:textId="77777777" w:rsidR="0043719A" w:rsidRPr="00B42312" w:rsidRDefault="0043719A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4230" w:type="dxa"/>
            <w:gridSpan w:val="16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F2D045F" w14:textId="11781C23" w:rsidR="0043719A" w:rsidRPr="00B42312" w:rsidRDefault="0043719A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C8483A" w14:textId="0A5A0D3A" w:rsidR="0043719A" w:rsidRPr="00B42312" w:rsidRDefault="0043719A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ZIP CODE </w:t>
            </w:r>
          </w:p>
        </w:tc>
      </w:tr>
      <w:tr w:rsidR="00B42312" w:rsidRPr="00B42312" w14:paraId="550D9E8F" w14:textId="77777777" w:rsidTr="0043719A">
        <w:trPr>
          <w:trHeight w:val="331"/>
        </w:trPr>
        <w:tc>
          <w:tcPr>
            <w:tcW w:w="4230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E8145C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Schenectady</w:t>
            </w:r>
          </w:p>
        </w:tc>
        <w:tc>
          <w:tcPr>
            <w:tcW w:w="4230" w:type="dxa"/>
            <w:gridSpan w:val="1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61C9BE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New York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8539F8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12302</w:t>
            </w:r>
          </w:p>
        </w:tc>
      </w:tr>
      <w:tr w:rsidR="00B42312" w:rsidRPr="00B42312" w14:paraId="7947331C" w14:textId="77777777" w:rsidTr="0043719A">
        <w:trPr>
          <w:trHeight w:val="225"/>
        </w:trPr>
        <w:tc>
          <w:tcPr>
            <w:tcW w:w="225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B386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1</w:t>
            </w:r>
          </w:p>
        </w:tc>
        <w:tc>
          <w:tcPr>
            <w:tcW w:w="1980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5BD620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2</w:t>
            </w:r>
          </w:p>
        </w:tc>
        <w:tc>
          <w:tcPr>
            <w:tcW w:w="6210" w:type="dxa"/>
            <w:gridSpan w:val="1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32572C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B42312" w:rsidRPr="00B42312" w14:paraId="354B9BD0" w14:textId="77777777" w:rsidTr="0043719A">
        <w:trPr>
          <w:trHeight w:val="331"/>
        </w:trPr>
        <w:tc>
          <w:tcPr>
            <w:tcW w:w="22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80AA64" w14:textId="77777777" w:rsidR="00B42312" w:rsidRPr="00B42312" w:rsidRDefault="00B42312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&lt;Phone Number&gt;</w:t>
            </w:r>
          </w:p>
        </w:tc>
        <w:tc>
          <w:tcPr>
            <w:tcW w:w="1980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15837C" w14:textId="77777777" w:rsidR="00B42312" w:rsidRPr="00B42312" w:rsidRDefault="00B42312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&lt;Phone Number&gt;</w:t>
            </w:r>
          </w:p>
        </w:tc>
        <w:tc>
          <w:tcPr>
            <w:tcW w:w="6210" w:type="dxa"/>
            <w:gridSpan w:val="1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621EFD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312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</w:tr>
      <w:tr w:rsidR="006D463E" w:rsidRPr="006D463E" w14:paraId="02F41D62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23F17D" w14:textId="77777777" w:rsidR="006D463E" w:rsidRPr="006D463E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D463E">
              <w:rPr>
                <w:rFonts w:ascii="Arial Narrow" w:eastAsia="Times New Roman" w:hAnsi="Arial Narrow" w:cs="Calibri"/>
                <w:color w:val="000000"/>
              </w:rPr>
              <w:t xml:space="preserve">Have you ever been convicted of a crime other than a minor traffic incident?   </w:t>
            </w: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6D463E">
              <w:rPr>
                <w:rFonts w:ascii="Arial Narrow" w:eastAsia="Times New Roman" w:hAnsi="Arial Narrow" w:cs="Calibri"/>
                <w:color w:val="000000"/>
              </w:rPr>
              <w:t xml:space="preserve"> Yes       </w:t>
            </w: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6D463E">
              <w:rPr>
                <w:rFonts w:ascii="Arial Narrow" w:eastAsia="Times New Roman" w:hAnsi="Arial Narrow" w:cs="Calibri"/>
                <w:color w:val="000000"/>
              </w:rPr>
              <w:t xml:space="preserve">  No</w:t>
            </w:r>
          </w:p>
        </w:tc>
      </w:tr>
      <w:tr w:rsidR="006D463E" w:rsidRPr="006D463E" w14:paraId="32ABCE3C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17EB53" w14:textId="77777777" w:rsidR="006D463E" w:rsidRPr="006D463E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D463E">
              <w:rPr>
                <w:rFonts w:ascii="Arial Narrow" w:eastAsia="Times New Roman" w:hAnsi="Arial Narrow" w:cs="Calibri"/>
                <w:color w:val="000000"/>
              </w:rPr>
              <w:t>If Yes, please explain:</w:t>
            </w:r>
          </w:p>
        </w:tc>
      </w:tr>
      <w:tr w:rsidR="006D463E" w:rsidRPr="006D463E" w14:paraId="0007CE44" w14:textId="77777777" w:rsidTr="009A21E0">
        <w:trPr>
          <w:trHeight w:val="450"/>
        </w:trPr>
        <w:tc>
          <w:tcPr>
            <w:tcW w:w="10440" w:type="dxa"/>
            <w:gridSpan w:val="28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0413A0AD" w14:textId="77777777" w:rsidR="006D463E" w:rsidRPr="006D463E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D463E">
              <w:rPr>
                <w:rFonts w:ascii="Arial Narrow" w:eastAsia="Times New Roman" w:hAnsi="Arial Narrow" w:cs="Calibri"/>
                <w:color w:val="000000"/>
              </w:rPr>
              <w:t>Not applicable</w:t>
            </w:r>
          </w:p>
        </w:tc>
      </w:tr>
      <w:tr w:rsidR="006D463E" w:rsidRPr="006D463E" w14:paraId="50FDC4B5" w14:textId="77777777" w:rsidTr="009A21E0">
        <w:trPr>
          <w:trHeight w:val="450"/>
        </w:trPr>
        <w:tc>
          <w:tcPr>
            <w:tcW w:w="10440" w:type="dxa"/>
            <w:gridSpan w:val="2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80A9C5" w14:textId="77777777" w:rsidR="006D463E" w:rsidRPr="006D463E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D463E" w:rsidRPr="006D463E" w14:paraId="5673D78F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369A3F1C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D463E">
              <w:rPr>
                <w:rFonts w:ascii="Calibri" w:eastAsia="Times New Roman" w:hAnsi="Calibri" w:cs="Calibri"/>
                <w:b/>
                <w:bCs/>
                <w:color w:val="FFFFFF"/>
              </w:rPr>
              <w:t>DESIRED  EMPLOYMENT</w:t>
            </w:r>
          </w:p>
        </w:tc>
      </w:tr>
      <w:tr w:rsidR="004F4D60" w:rsidRPr="006D463E" w14:paraId="6E8A48B8" w14:textId="77777777" w:rsidTr="0081148B">
        <w:trPr>
          <w:trHeight w:val="225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75F573" w14:textId="533D0ED7" w:rsidR="004F4D60" w:rsidRPr="006D463E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PLOYMENT TYPE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5D52A6" w14:textId="38AD1A67" w:rsidR="004F4D60" w:rsidRPr="006D463E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ITION APPLYING FOR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38A111" w14:textId="77777777" w:rsidR="004F4D60" w:rsidRPr="006D463E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SIRED SALARY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7DF31" w14:textId="77777777" w:rsidR="004F4D60" w:rsidRPr="006D463E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YOU CAN START</w:t>
            </w:r>
          </w:p>
        </w:tc>
      </w:tr>
      <w:tr w:rsidR="006D463E" w:rsidRPr="006D463E" w14:paraId="6F15CC3D" w14:textId="77777777" w:rsidTr="009A21E0">
        <w:trPr>
          <w:trHeight w:val="390"/>
        </w:trPr>
        <w:tc>
          <w:tcPr>
            <w:tcW w:w="3240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4A697" w14:textId="225B7AD5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6D463E">
              <w:rPr>
                <w:rFonts w:ascii="Calibri" w:eastAsia="Times New Roman" w:hAnsi="Calibri" w:cs="Calibri"/>
                <w:color w:val="000000"/>
              </w:rPr>
              <w:t xml:space="preserve"> Full Time     </w:t>
            </w: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6D463E">
              <w:rPr>
                <w:rFonts w:ascii="Calibri" w:eastAsia="Times New Roman" w:hAnsi="Calibri" w:cs="Calibri"/>
                <w:color w:val="000000"/>
              </w:rPr>
              <w:t xml:space="preserve"> Part Time</w:t>
            </w:r>
          </w:p>
        </w:tc>
        <w:tc>
          <w:tcPr>
            <w:tcW w:w="3060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47D07D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Graphic Designer</w:t>
            </w:r>
          </w:p>
        </w:tc>
        <w:tc>
          <w:tcPr>
            <w:tcW w:w="20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1618E2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$800/month</w:t>
            </w:r>
          </w:p>
        </w:tc>
        <w:tc>
          <w:tcPr>
            <w:tcW w:w="207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C58F44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6D463E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6D463E" w:rsidRPr="006D463E" w14:paraId="3B0111F4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32492444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D463E">
              <w:rPr>
                <w:rFonts w:ascii="Calibri" w:eastAsia="Times New Roman" w:hAnsi="Calibri" w:cs="Calibri"/>
                <w:b/>
                <w:bCs/>
                <w:color w:val="FFFFFF"/>
              </w:rPr>
              <w:t>EDUCATION (starting from the latest)</w:t>
            </w:r>
          </w:p>
        </w:tc>
      </w:tr>
      <w:tr w:rsidR="006D463E" w:rsidRPr="006D463E" w14:paraId="5A316768" w14:textId="77777777" w:rsidTr="009A21E0">
        <w:trPr>
          <w:trHeight w:val="390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331AA1E5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School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1FC1A962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Location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638BCA40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Date Graduated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04DAD531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Attainment</w:t>
            </w:r>
          </w:p>
        </w:tc>
      </w:tr>
      <w:tr w:rsidR="006D463E" w:rsidRPr="006D463E" w14:paraId="65EC59F7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58D9DF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School&gt;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AB18BA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Location&gt;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E073CE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6D463E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C796AD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Attainment&gt;</w:t>
            </w:r>
          </w:p>
        </w:tc>
      </w:tr>
      <w:tr w:rsidR="006D463E" w:rsidRPr="006D463E" w14:paraId="6C9B0572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4440E2" w14:textId="7AE3F931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9E402" w14:textId="6F611809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D0C9F" w14:textId="76C1442B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4A1F2E" w14:textId="39E08E56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54342814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CC92C" w14:textId="0930680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E600B" w14:textId="3EB6E30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2775A4" w14:textId="08F87541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D8E0C9" w14:textId="16DBCA9C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451C785D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275C8" w14:textId="50DA701B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D76C9" w14:textId="312E1B4F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E2E40D" w14:textId="02EBF54C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5370D5" w14:textId="211377E9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2B60B72D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19C811D4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D463E">
              <w:rPr>
                <w:rFonts w:ascii="Calibri" w:eastAsia="Times New Roman" w:hAnsi="Calibri" w:cs="Calibri"/>
                <w:b/>
                <w:bCs/>
                <w:color w:val="FFFFFF"/>
              </w:rPr>
              <w:t>WORK EXPERIENCE</w:t>
            </w:r>
          </w:p>
        </w:tc>
      </w:tr>
      <w:tr w:rsidR="006D463E" w:rsidRPr="006D463E" w14:paraId="37476093" w14:textId="77777777" w:rsidTr="009A21E0">
        <w:trPr>
          <w:trHeight w:val="390"/>
        </w:trPr>
        <w:tc>
          <w:tcPr>
            <w:tcW w:w="271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386005ED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Company Name</w:t>
            </w:r>
          </w:p>
        </w:tc>
        <w:tc>
          <w:tcPr>
            <w:tcW w:w="287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56D02100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Period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098ED6EB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Position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47D7A7A6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Reason for Leaving</w:t>
            </w:r>
          </w:p>
        </w:tc>
      </w:tr>
      <w:tr w:rsidR="006D463E" w:rsidRPr="006D463E" w14:paraId="48414671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50B600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Company Name&gt;</w:t>
            </w: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630C98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E700F5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C7366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83D2F7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Reason for Leaving&gt;</w:t>
            </w:r>
          </w:p>
        </w:tc>
      </w:tr>
      <w:tr w:rsidR="006D463E" w:rsidRPr="006D463E" w14:paraId="2695C524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38286F" w14:textId="5ABCD9A2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73D377" w14:textId="48ED82B9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424FD" w14:textId="77A67BEF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BF6EB" w14:textId="775E4C6A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8C7CA0" w14:textId="3DBC2EDB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2349B3DB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8C6B3" w14:textId="71FE8165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ABF2" w14:textId="4C04DF7C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F06AD6" w14:textId="57073EE6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F5A66" w14:textId="0D9CE4EE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BDFE8" w14:textId="19F6014F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0C4B9AE4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85939A" w14:textId="5AD481FE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7C59E1" w14:textId="51162D4B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90EBE7" w14:textId="05EF86E2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B6A442" w14:textId="42FD2E8C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C83951" w14:textId="4BB6E85E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2C1880B2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81D4B9" w14:textId="52C737E2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CAAA61" w14:textId="0EC5BBED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F717AA" w14:textId="12457C7E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53B916" w14:textId="7F87A803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06327" w14:textId="258BCEC2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2557812B" w14:textId="77777777" w:rsidTr="009A21E0">
        <w:trPr>
          <w:trHeight w:val="390"/>
        </w:trPr>
        <w:tc>
          <w:tcPr>
            <w:tcW w:w="4045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B7BED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May we contact your present employer?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22F8" w14:textId="16E01A35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6D463E">
              <w:rPr>
                <w:rFonts w:ascii="Calibri" w:eastAsia="Times New Roman" w:hAnsi="Calibri" w:cs="Calibri"/>
                <w:color w:val="000000"/>
              </w:rPr>
              <w:t xml:space="preserve"> Yes     </w:t>
            </w: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6D463E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  <w:tc>
          <w:tcPr>
            <w:tcW w:w="4235" w:type="dxa"/>
            <w:gridSpan w:val="1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603ED7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If No, why?</w:t>
            </w:r>
            <w:r w:rsidRPr="006D463E">
              <w:rPr>
                <w:rFonts w:ascii="Calibri" w:eastAsia="Times New Roman" w:hAnsi="Calibri" w:cs="Calibri"/>
                <w:color w:val="BFBFBF"/>
              </w:rPr>
              <w:t xml:space="preserve"> _________________________</w:t>
            </w:r>
          </w:p>
        </w:tc>
      </w:tr>
      <w:tr w:rsidR="006D463E" w:rsidRPr="006D463E" w14:paraId="1CEB4FED" w14:textId="77777777" w:rsidTr="009A21E0">
        <w:trPr>
          <w:trHeight w:val="390"/>
        </w:trPr>
        <w:tc>
          <w:tcPr>
            <w:tcW w:w="2785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0317E7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IF Yes, name of Supervisor: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6B8C51E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Kelly Carter</w:t>
            </w:r>
          </w:p>
        </w:tc>
        <w:tc>
          <w:tcPr>
            <w:tcW w:w="45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6F05B0" w14:textId="008A708A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39F918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 xml:space="preserve">Contact Number: 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215E47D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&lt;Telephone No.&gt;</w:t>
            </w:r>
          </w:p>
        </w:tc>
      </w:tr>
      <w:tr w:rsidR="006D463E" w:rsidRPr="006D463E" w14:paraId="049FDE4A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5F9EA0"/>
            <w:noWrap/>
            <w:vAlign w:val="center"/>
            <w:hideMark/>
          </w:tcPr>
          <w:p w14:paraId="60A71364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D463E">
              <w:rPr>
                <w:rFonts w:ascii="Calibri" w:eastAsia="Times New Roman" w:hAnsi="Calibri" w:cs="Calibri"/>
                <w:color w:val="FFFFFF"/>
              </w:rPr>
              <w:t>MAJOR SKILLS</w:t>
            </w:r>
          </w:p>
        </w:tc>
      </w:tr>
      <w:tr w:rsidR="006D463E" w:rsidRPr="006D463E" w14:paraId="60D6FF11" w14:textId="77777777" w:rsidTr="009A21E0">
        <w:trPr>
          <w:trHeight w:val="331"/>
        </w:trPr>
        <w:tc>
          <w:tcPr>
            <w:tcW w:w="2088" w:type="dxa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621ED8C7" w14:textId="77777777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- MS Office</w:t>
            </w:r>
          </w:p>
        </w:tc>
        <w:tc>
          <w:tcPr>
            <w:tcW w:w="2088" w:type="dxa"/>
            <w:gridSpan w:val="8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546F2F38" w14:textId="77777777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- AUTOCAD</w:t>
            </w: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48736AE2" w14:textId="77777777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- Adobe Illustrator</w:t>
            </w: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0ED83D64" w14:textId="77777777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- Adobe Photoshop</w:t>
            </w:r>
          </w:p>
        </w:tc>
        <w:tc>
          <w:tcPr>
            <w:tcW w:w="2088" w:type="dxa"/>
            <w:gridSpan w:val="5"/>
            <w:tcBorders>
              <w:top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B7DE47" w14:textId="77777777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- Rendering Pro</w:t>
            </w:r>
          </w:p>
        </w:tc>
      </w:tr>
      <w:tr w:rsidR="006D463E" w:rsidRPr="006D463E" w14:paraId="6967B78F" w14:textId="77777777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</w:tcBorders>
            <w:shd w:val="clear" w:color="auto" w:fill="auto"/>
            <w:noWrap/>
            <w:vAlign w:val="center"/>
          </w:tcPr>
          <w:p w14:paraId="33040EA3" w14:textId="4B5C7CF6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8"/>
            <w:shd w:val="clear" w:color="auto" w:fill="auto"/>
            <w:vAlign w:val="center"/>
          </w:tcPr>
          <w:p w14:paraId="3DB2466D" w14:textId="50684644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14:paraId="7B449AD0" w14:textId="336BFA26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14:paraId="11F407E4" w14:textId="6EF1202B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5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9DF5FB6" w14:textId="4AF9DF1C" w:rsidR="006D463E" w:rsidRPr="006D463E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764A35B6" w14:textId="77777777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449164D0" w14:textId="73890D2A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8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29C17F71" w14:textId="414447F3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5C9D2FDE" w14:textId="2E4FAA48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1282936C" w14:textId="575D388F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8" w:type="dxa"/>
            <w:gridSpan w:val="5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F32E75" w14:textId="3632D68A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463E" w:rsidRPr="006D463E" w14:paraId="3533C5E9" w14:textId="77777777" w:rsidTr="009A21E0">
        <w:trPr>
          <w:trHeight w:val="450"/>
        </w:trPr>
        <w:tc>
          <w:tcPr>
            <w:tcW w:w="10440" w:type="dxa"/>
            <w:gridSpan w:val="28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74B777D" w14:textId="513BB285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D463E">
              <w:rPr>
                <w:rFonts w:ascii="Calibri" w:eastAsia="Times New Roman" w:hAnsi="Calibri" w:cs="Calibri"/>
                <w:i/>
                <w:iCs/>
                <w:color w:val="000000"/>
              </w:rPr>
              <w:t>I certify that the information contained in this application is accurate and correct. I understand that any omission or erroneous may be ground for dismissal.</w:t>
            </w:r>
          </w:p>
        </w:tc>
      </w:tr>
      <w:tr w:rsidR="006D463E" w:rsidRPr="006D463E" w14:paraId="0A0D3A37" w14:textId="77777777" w:rsidTr="009A21E0">
        <w:trPr>
          <w:trHeight w:val="450"/>
        </w:trPr>
        <w:tc>
          <w:tcPr>
            <w:tcW w:w="10440" w:type="dxa"/>
            <w:gridSpan w:val="28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1E3C4AC5" w14:textId="77777777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9A21E0" w:rsidRPr="006D463E" w14:paraId="689B3435" w14:textId="77777777" w:rsidTr="000E7CFB">
        <w:trPr>
          <w:trHeight w:val="522"/>
        </w:trPr>
        <w:tc>
          <w:tcPr>
            <w:tcW w:w="3775" w:type="dxa"/>
            <w:gridSpan w:val="7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vAlign w:val="bottom"/>
          </w:tcPr>
          <w:p w14:paraId="387F10DF" w14:textId="64399D61" w:rsidR="006D463E" w:rsidRPr="006D463E" w:rsidRDefault="006D463E" w:rsidP="009A21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0" w:type="dxa"/>
            <w:gridSpan w:val="4"/>
            <w:shd w:val="clear" w:color="auto" w:fill="auto"/>
            <w:vAlign w:val="center"/>
          </w:tcPr>
          <w:p w14:paraId="7DB6FA06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A2AF2A" w14:textId="6027717C" w:rsidR="006D463E" w:rsidRPr="006D463E" w:rsidRDefault="006D463E" w:rsidP="009A21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" w:type="dxa"/>
            <w:shd w:val="clear" w:color="auto" w:fill="auto"/>
            <w:vAlign w:val="center"/>
          </w:tcPr>
          <w:p w14:paraId="4F26C92E" w14:textId="77777777" w:rsidR="006D463E" w:rsidRPr="006D463E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48" w:type="dxa"/>
            <w:gridSpan w:val="6"/>
            <w:shd w:val="clear" w:color="auto" w:fill="auto"/>
            <w:vAlign w:val="center"/>
          </w:tcPr>
          <w:p w14:paraId="1E00CB58" w14:textId="77777777" w:rsidR="006D463E" w:rsidRPr="006D463E" w:rsidRDefault="006D463E" w:rsidP="006D463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1" w:type="dxa"/>
            <w:gridSpan w:val="3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1F85BC72" w14:textId="3D78D8F1" w:rsidR="006D463E" w:rsidRPr="006D463E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A21E0" w:rsidRPr="006D463E" w14:paraId="6F72CAEB" w14:textId="77777777" w:rsidTr="009A21E0">
        <w:trPr>
          <w:trHeight w:val="225"/>
        </w:trPr>
        <w:tc>
          <w:tcPr>
            <w:tcW w:w="377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77C115" w14:textId="7390B8AD" w:rsidR="009A21E0" w:rsidRPr="006D463E" w:rsidRDefault="009A21E0" w:rsidP="009A21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630" w:type="dxa"/>
            <w:gridSpan w:val="4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6636FAF9" w14:textId="1209BD1C" w:rsidR="009A21E0" w:rsidRPr="006D463E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B399F7" w14:textId="32D8CFA2" w:rsidR="009A21E0" w:rsidRPr="006D463E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50" w:type="dxa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8267F4F" w14:textId="68B47140" w:rsidR="009A21E0" w:rsidRPr="006D463E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748" w:type="dxa"/>
            <w:gridSpan w:val="6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7EEC6BA" w14:textId="5288E48A" w:rsidR="009A21E0" w:rsidRPr="006D463E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061" w:type="dxa"/>
            <w:gridSpan w:val="3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9CEB" w14:textId="1AA8A32E" w:rsidR="009A21E0" w:rsidRPr="006D463E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55B0365C" w14:textId="77777777" w:rsidR="00BB1220" w:rsidRPr="009A21E0" w:rsidRDefault="00BB1220" w:rsidP="009D03B3">
      <w:pPr>
        <w:spacing w:after="0"/>
        <w:rPr>
          <w:sz w:val="2"/>
          <w:szCs w:val="2"/>
        </w:rPr>
      </w:pPr>
    </w:p>
    <w:sectPr w:rsidR="00BB1220" w:rsidRPr="009A21E0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84184" w14:textId="77777777" w:rsidR="00E05402" w:rsidRDefault="00E05402" w:rsidP="00025008">
      <w:pPr>
        <w:spacing w:after="0" w:line="240" w:lineRule="auto"/>
      </w:pPr>
      <w:r>
        <w:separator/>
      </w:r>
    </w:p>
  </w:endnote>
  <w:endnote w:type="continuationSeparator" w:id="0">
    <w:p w14:paraId="23B662FA" w14:textId="77777777" w:rsidR="00E05402" w:rsidRDefault="00E0540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AB926" w14:textId="77777777" w:rsidR="00E05402" w:rsidRDefault="00E05402" w:rsidP="00025008">
      <w:pPr>
        <w:spacing w:after="0" w:line="240" w:lineRule="auto"/>
      </w:pPr>
      <w:r>
        <w:separator/>
      </w:r>
    </w:p>
  </w:footnote>
  <w:footnote w:type="continuationSeparator" w:id="0">
    <w:p w14:paraId="55136369" w14:textId="77777777" w:rsidR="00E05402" w:rsidRDefault="00E0540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0E7CFB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3719A"/>
    <w:rsid w:val="004624FD"/>
    <w:rsid w:val="00462DDA"/>
    <w:rsid w:val="004A1E89"/>
    <w:rsid w:val="004B6A70"/>
    <w:rsid w:val="004B6B4E"/>
    <w:rsid w:val="004C6CBF"/>
    <w:rsid w:val="004D21B8"/>
    <w:rsid w:val="004E1E50"/>
    <w:rsid w:val="004F4D60"/>
    <w:rsid w:val="005D6D20"/>
    <w:rsid w:val="005F0027"/>
    <w:rsid w:val="005F2A8E"/>
    <w:rsid w:val="005F2B1B"/>
    <w:rsid w:val="00614671"/>
    <w:rsid w:val="00620870"/>
    <w:rsid w:val="00681862"/>
    <w:rsid w:val="006B33D7"/>
    <w:rsid w:val="006D463E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975CA"/>
    <w:rsid w:val="009A0ECA"/>
    <w:rsid w:val="009A21E0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2312"/>
    <w:rsid w:val="00B61794"/>
    <w:rsid w:val="00B72328"/>
    <w:rsid w:val="00B75009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05402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9C869-7BAF-4BF7-B264-292C2BCB8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1</cp:revision>
  <dcterms:created xsi:type="dcterms:W3CDTF">2020-03-30T12:09:00Z</dcterms:created>
  <dcterms:modified xsi:type="dcterms:W3CDTF">2020-06-21T13:30:00Z</dcterms:modified>
</cp:coreProperties>
</file>